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263961CF" w:rsidR="0085120D" w:rsidRPr="00773928" w:rsidRDefault="0085120D" w:rsidP="531F4CF8">
      <w:pPr>
        <w:spacing w:after="0"/>
      </w:pPr>
      <w:r>
        <w:br/>
      </w: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4355131B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bookmarkStart w:id="0" w:name="_Hlk85718247"/>
    </w:p>
    <w:bookmarkEnd w:id="0"/>
    <w:p w14:paraId="17C9F87E" w14:textId="68CD088C" w:rsidR="0085120D" w:rsidRPr="00773928" w:rsidRDefault="009F39A8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>HR Document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4767AF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0D6CB1FE" w14:textId="0F64CBC0" w:rsidR="0092227A" w:rsidRPr="0092227A" w:rsidRDefault="005148B4" w:rsidP="009222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lastRenderedPageBreak/>
        <w:t>EMPLOYEE DETAIL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64670E" w14:paraId="2AEBD51F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728F2B30" w14:textId="7E4E4568" w:rsidR="0064670E" w:rsidRDefault="003100E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Employee Name</w:t>
            </w:r>
          </w:p>
        </w:tc>
        <w:tc>
          <w:tcPr>
            <w:tcW w:w="4077" w:type="dxa"/>
          </w:tcPr>
          <w:p w14:paraId="7978D0B6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4670E" w14:paraId="234FE1DA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345BDB9B" w14:textId="64A6B3AE" w:rsidR="0064670E" w:rsidRDefault="003100E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Date of Birth</w:t>
            </w:r>
          </w:p>
        </w:tc>
        <w:tc>
          <w:tcPr>
            <w:tcW w:w="4077" w:type="dxa"/>
          </w:tcPr>
          <w:p w14:paraId="43049EE0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7206F" w14:paraId="4931C53E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1883D8FF" w14:textId="3294CB26" w:rsidR="0047206F" w:rsidRDefault="003100E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Residential Address</w:t>
            </w:r>
          </w:p>
        </w:tc>
        <w:tc>
          <w:tcPr>
            <w:tcW w:w="4077" w:type="dxa"/>
          </w:tcPr>
          <w:p w14:paraId="15286184" w14:textId="77777777" w:rsidR="0047206F" w:rsidRDefault="0047206F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44AA8" w14:paraId="08105E2F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7AC276FD" w14:textId="31851366" w:rsidR="00644AA8" w:rsidRDefault="003100E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Contact Number</w:t>
            </w:r>
          </w:p>
        </w:tc>
        <w:tc>
          <w:tcPr>
            <w:tcW w:w="4077" w:type="dxa"/>
          </w:tcPr>
          <w:p w14:paraId="115BC139" w14:textId="77777777" w:rsidR="00644AA8" w:rsidRDefault="00644AA8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523BC" w14:paraId="6F731F4D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5B0F1339" w14:textId="5C862B72" w:rsidR="00D523BC" w:rsidRPr="00D523BC" w:rsidRDefault="003100E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Email Address</w:t>
            </w:r>
          </w:p>
        </w:tc>
        <w:tc>
          <w:tcPr>
            <w:tcW w:w="4077" w:type="dxa"/>
          </w:tcPr>
          <w:p w14:paraId="6C61652B" w14:textId="77777777" w:rsidR="00D523BC" w:rsidRDefault="00D523BC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100EB" w14:paraId="464DA7C3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2F31499E" w14:textId="438BA9E1" w:rsidR="003100EB" w:rsidRDefault="003100E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Position Employed For</w:t>
            </w:r>
          </w:p>
        </w:tc>
        <w:tc>
          <w:tcPr>
            <w:tcW w:w="4077" w:type="dxa"/>
          </w:tcPr>
          <w:p w14:paraId="10E1ECFF" w14:textId="77777777" w:rsidR="003100EB" w:rsidRDefault="003100E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100EB" w14:paraId="1BBD1A11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4C9CF8FE" w14:textId="3712BFA2" w:rsidR="003100EB" w:rsidRDefault="003100E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TFN (If applicable)</w:t>
            </w:r>
          </w:p>
        </w:tc>
        <w:tc>
          <w:tcPr>
            <w:tcW w:w="4077" w:type="dxa"/>
          </w:tcPr>
          <w:p w14:paraId="3D08F573" w14:textId="77777777" w:rsidR="003100EB" w:rsidRDefault="003100E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1E28FB" w14:paraId="078C4770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45037A12" w14:textId="379F7F1C" w:rsidR="001E28FB" w:rsidRDefault="001E28F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Superannuation Details (Fund name and Membership number)</w:t>
            </w:r>
          </w:p>
        </w:tc>
        <w:tc>
          <w:tcPr>
            <w:tcW w:w="4077" w:type="dxa"/>
          </w:tcPr>
          <w:p w14:paraId="316EED24" w14:textId="77777777" w:rsidR="001E28FB" w:rsidRDefault="001E28F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CD8A549" w14:textId="77777777" w:rsidR="007C77F5" w:rsidRPr="00D77DD6" w:rsidRDefault="007C77F5" w:rsidP="00D77DD6">
      <w:pPr>
        <w:rPr>
          <w:rFonts w:cstheme="minorHAnsi"/>
          <w:b/>
          <w:bCs/>
          <w:szCs w:val="24"/>
        </w:rPr>
      </w:pPr>
    </w:p>
    <w:p w14:paraId="3CD347D2" w14:textId="69DEDBF5" w:rsidR="00AA10EE" w:rsidRDefault="001E28FB" w:rsidP="007C77F5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EMPLOYEE ADDITIONAL INFORMATION</w:t>
      </w:r>
    </w:p>
    <w:tbl>
      <w:tblPr>
        <w:tblStyle w:val="TableGrid"/>
        <w:tblW w:w="8347" w:type="dxa"/>
        <w:tblInd w:w="720" w:type="dxa"/>
        <w:tblLook w:val="04A0" w:firstRow="1" w:lastRow="0" w:firstColumn="1" w:lastColumn="0" w:noHBand="0" w:noVBand="1"/>
      </w:tblPr>
      <w:tblGrid>
        <w:gridCol w:w="8347"/>
      </w:tblGrid>
      <w:tr w:rsidR="00160229" w:rsidRPr="00773928" w14:paraId="7FBE1F06" w14:textId="4E45FC62" w:rsidTr="00160229">
        <w:trPr>
          <w:trHeight w:val="1499"/>
        </w:trPr>
        <w:tc>
          <w:tcPr>
            <w:tcW w:w="8347" w:type="dxa"/>
            <w:shd w:val="clear" w:color="auto" w:fill="auto"/>
          </w:tcPr>
          <w:p w14:paraId="6DF023D3" w14:textId="6470ADF6" w:rsidR="00160229" w:rsidRPr="004970F5" w:rsidRDefault="00BF735F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lang w:val="en-GB"/>
              </w:rPr>
              <w:t>[</w:t>
            </w:r>
            <w:r w:rsidRPr="00427BCB">
              <w:rPr>
                <w:i/>
                <w:iCs/>
                <w:lang w:val="en-GB"/>
              </w:rPr>
              <w:t>i.e. Employee wishes to request a change in their work hours on Thursdays…]</w:t>
            </w:r>
          </w:p>
        </w:tc>
      </w:tr>
    </w:tbl>
    <w:p w14:paraId="6F545DB6" w14:textId="77777777" w:rsidR="00160229" w:rsidRDefault="00160229" w:rsidP="00160229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5081AB97" w14:textId="4162BC1D" w:rsidR="00792652" w:rsidRDefault="00160229" w:rsidP="00F363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EMPLOYER</w:t>
      </w:r>
      <w:r w:rsidR="00792652" w:rsidRPr="00F3637A">
        <w:rPr>
          <w:rFonts w:asciiTheme="minorHAnsi" w:hAnsiTheme="minorHAnsi" w:cstheme="minorHAnsi"/>
          <w:b/>
          <w:bCs/>
          <w:szCs w:val="24"/>
        </w:rPr>
        <w:t xml:space="preserve"> DETAIL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DB4022" w14:paraId="69787262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605A082B" w14:textId="1EBF5997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Entity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 Name</w:t>
            </w:r>
          </w:p>
        </w:tc>
        <w:tc>
          <w:tcPr>
            <w:tcW w:w="4077" w:type="dxa"/>
          </w:tcPr>
          <w:p w14:paraId="78F85241" w14:textId="77777777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B4022" w14:paraId="0BEAFA96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4CC913A9" w14:textId="0C8CCB27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BN/ACN</w:t>
            </w:r>
          </w:p>
        </w:tc>
        <w:tc>
          <w:tcPr>
            <w:tcW w:w="4077" w:type="dxa"/>
          </w:tcPr>
          <w:p w14:paraId="5904101C" w14:textId="77777777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B4022" w14:paraId="49BEB263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509BFBFF" w14:textId="7CFA15D3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Entity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 Address</w:t>
            </w:r>
          </w:p>
        </w:tc>
        <w:tc>
          <w:tcPr>
            <w:tcW w:w="4077" w:type="dxa"/>
          </w:tcPr>
          <w:p w14:paraId="0B1F45A0" w14:textId="77777777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B4022" w14:paraId="03263390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33CE60B3" w14:textId="77777777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Contact Number</w:t>
            </w:r>
          </w:p>
        </w:tc>
        <w:tc>
          <w:tcPr>
            <w:tcW w:w="4077" w:type="dxa"/>
          </w:tcPr>
          <w:p w14:paraId="0F60799D" w14:textId="77777777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B4022" w14:paraId="3A1C831D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6B94BF47" w14:textId="77777777" w:rsidR="00DB4022" w:rsidRPr="00D523BC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Email Address</w:t>
            </w:r>
          </w:p>
        </w:tc>
        <w:tc>
          <w:tcPr>
            <w:tcW w:w="4077" w:type="dxa"/>
          </w:tcPr>
          <w:p w14:paraId="447AE7D4" w14:textId="77777777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B4022" w14:paraId="7F1BD2B3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72DEB3DE" w14:textId="5B34C52F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Director/s</w:t>
            </w:r>
          </w:p>
        </w:tc>
        <w:tc>
          <w:tcPr>
            <w:tcW w:w="4077" w:type="dxa"/>
          </w:tcPr>
          <w:p w14:paraId="64A73EA9" w14:textId="77777777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B4022" w14:paraId="696BF0AC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696F2026" w14:textId="4C5B7716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Contact Person</w:t>
            </w:r>
          </w:p>
        </w:tc>
        <w:tc>
          <w:tcPr>
            <w:tcW w:w="4077" w:type="dxa"/>
          </w:tcPr>
          <w:p w14:paraId="67314D36" w14:textId="77777777" w:rsidR="00DB4022" w:rsidRDefault="00DB402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486A9F92" w14:textId="77777777" w:rsidR="00DB4022" w:rsidRPr="00DB4022" w:rsidRDefault="00DB4022" w:rsidP="00DB4022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7379DFEC" w14:textId="76999915" w:rsidR="00774C4D" w:rsidRDefault="00774C4D" w:rsidP="00774C4D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EMPLOYEE ADDITIONAL INFORMATION</w:t>
      </w:r>
    </w:p>
    <w:tbl>
      <w:tblPr>
        <w:tblStyle w:val="TableGrid"/>
        <w:tblW w:w="8347" w:type="dxa"/>
        <w:tblInd w:w="720" w:type="dxa"/>
        <w:tblLook w:val="04A0" w:firstRow="1" w:lastRow="0" w:firstColumn="1" w:lastColumn="0" w:noHBand="0" w:noVBand="1"/>
      </w:tblPr>
      <w:tblGrid>
        <w:gridCol w:w="8347"/>
      </w:tblGrid>
      <w:tr w:rsidR="00774C4D" w:rsidRPr="00773928" w14:paraId="2CDE4037" w14:textId="77777777" w:rsidTr="00097BDA">
        <w:trPr>
          <w:trHeight w:val="1499"/>
        </w:trPr>
        <w:tc>
          <w:tcPr>
            <w:tcW w:w="8347" w:type="dxa"/>
            <w:shd w:val="clear" w:color="auto" w:fill="auto"/>
          </w:tcPr>
          <w:p w14:paraId="25905374" w14:textId="27B41951" w:rsidR="00774C4D" w:rsidRPr="004970F5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lang w:val="en-GB"/>
              </w:rPr>
              <w:lastRenderedPageBreak/>
              <w:t>[</w:t>
            </w:r>
            <w:r w:rsidRPr="00427BCB">
              <w:rPr>
                <w:i/>
                <w:iCs/>
                <w:lang w:val="en-GB"/>
              </w:rPr>
              <w:t>i.e. Employ</w:t>
            </w:r>
            <w:r>
              <w:rPr>
                <w:i/>
                <w:iCs/>
                <w:lang w:val="en-GB"/>
              </w:rPr>
              <w:t>er</w:t>
            </w:r>
            <w:r w:rsidRPr="00427BCB">
              <w:rPr>
                <w:i/>
                <w:iCs/>
                <w:lang w:val="en-GB"/>
              </w:rPr>
              <w:t xml:space="preserve"> wishes to </w:t>
            </w:r>
            <w:r>
              <w:rPr>
                <w:i/>
                <w:iCs/>
                <w:lang w:val="en-GB"/>
              </w:rPr>
              <w:t>approve employee request to</w:t>
            </w:r>
            <w:r w:rsidRPr="00427BCB">
              <w:rPr>
                <w:i/>
                <w:iCs/>
                <w:lang w:val="en-GB"/>
              </w:rPr>
              <w:t xml:space="preserve"> change in their work hours on Thursdays…]</w:t>
            </w:r>
          </w:p>
        </w:tc>
      </w:tr>
    </w:tbl>
    <w:p w14:paraId="1A980D04" w14:textId="38E17BBC" w:rsidR="00DB4022" w:rsidRDefault="00DB4022" w:rsidP="00774C4D">
      <w:pPr>
        <w:pStyle w:val="ListParagraph"/>
        <w:rPr>
          <w:rFonts w:cstheme="minorHAnsi"/>
          <w:b/>
          <w:bCs/>
          <w:szCs w:val="24"/>
        </w:rPr>
      </w:pPr>
    </w:p>
    <w:p w14:paraId="0F9E6192" w14:textId="2E0AB7F2" w:rsidR="0066243B" w:rsidRPr="0092227A" w:rsidRDefault="00CF3F74" w:rsidP="00CF3F74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CONTRACTOR</w:t>
      </w:r>
      <w:r w:rsidR="0066243B">
        <w:rPr>
          <w:rFonts w:asciiTheme="minorHAnsi" w:hAnsiTheme="minorHAnsi" w:cstheme="minorHAnsi"/>
          <w:b/>
          <w:bCs/>
          <w:szCs w:val="24"/>
        </w:rPr>
        <w:t xml:space="preserve"> DETAIL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66243B" w14:paraId="463B475B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4A11CAC5" w14:textId="2D072F49" w:rsidR="0066243B" w:rsidRDefault="00CF3F74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Contractor</w:t>
            </w:r>
            <w:r w:rsidR="0066243B">
              <w:rPr>
                <w:rFonts w:asciiTheme="minorHAnsi" w:hAnsiTheme="minorHAnsi" w:cstheme="minorHAnsi"/>
                <w:b/>
                <w:bCs/>
                <w:szCs w:val="24"/>
              </w:rPr>
              <w:t xml:space="preserve"> Name</w:t>
            </w:r>
          </w:p>
        </w:tc>
        <w:tc>
          <w:tcPr>
            <w:tcW w:w="4077" w:type="dxa"/>
          </w:tcPr>
          <w:p w14:paraId="279CD244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7D7C56B3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6B2D40ED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Date of Birth</w:t>
            </w:r>
          </w:p>
        </w:tc>
        <w:tc>
          <w:tcPr>
            <w:tcW w:w="4077" w:type="dxa"/>
          </w:tcPr>
          <w:p w14:paraId="4220C041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518E6ED6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2617101C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Residential Address</w:t>
            </w:r>
          </w:p>
        </w:tc>
        <w:tc>
          <w:tcPr>
            <w:tcW w:w="4077" w:type="dxa"/>
          </w:tcPr>
          <w:p w14:paraId="5DD1B80B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047A5108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603EF6B6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Contact Number</w:t>
            </w:r>
          </w:p>
        </w:tc>
        <w:tc>
          <w:tcPr>
            <w:tcW w:w="4077" w:type="dxa"/>
          </w:tcPr>
          <w:p w14:paraId="6A8B7E54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0E27EB91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638364B0" w14:textId="77777777" w:rsidR="0066243B" w:rsidRPr="00D523BC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Email Address</w:t>
            </w:r>
          </w:p>
        </w:tc>
        <w:tc>
          <w:tcPr>
            <w:tcW w:w="4077" w:type="dxa"/>
          </w:tcPr>
          <w:p w14:paraId="42BAAA66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520E7E1E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2C84CB5B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Position Employed For</w:t>
            </w:r>
          </w:p>
        </w:tc>
        <w:tc>
          <w:tcPr>
            <w:tcW w:w="4077" w:type="dxa"/>
          </w:tcPr>
          <w:p w14:paraId="7D7A25F1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1728AA40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11093093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TFN (If applicable)</w:t>
            </w:r>
          </w:p>
        </w:tc>
        <w:tc>
          <w:tcPr>
            <w:tcW w:w="4077" w:type="dxa"/>
          </w:tcPr>
          <w:p w14:paraId="28992B8E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05E869B7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0E180D8E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Superannuation Details (Fund name and Membership number)</w:t>
            </w:r>
          </w:p>
        </w:tc>
        <w:tc>
          <w:tcPr>
            <w:tcW w:w="4077" w:type="dxa"/>
          </w:tcPr>
          <w:p w14:paraId="4BCCABD2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402C3D77" w14:textId="77777777" w:rsidR="0066243B" w:rsidRPr="00D77DD6" w:rsidRDefault="0066243B" w:rsidP="0066243B">
      <w:pPr>
        <w:rPr>
          <w:rFonts w:cstheme="minorHAnsi"/>
          <w:b/>
          <w:bCs/>
          <w:szCs w:val="24"/>
        </w:rPr>
      </w:pPr>
    </w:p>
    <w:p w14:paraId="7C3EC99B" w14:textId="2AFD3AD2" w:rsidR="0066243B" w:rsidRDefault="00CF3F74" w:rsidP="00CF3F74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CONTRACTOR</w:t>
      </w:r>
      <w:r w:rsidR="0066243B">
        <w:rPr>
          <w:rFonts w:asciiTheme="minorHAnsi" w:hAnsiTheme="minorHAnsi" w:cstheme="minorHAnsi"/>
          <w:b/>
          <w:bCs/>
          <w:szCs w:val="24"/>
        </w:rPr>
        <w:t xml:space="preserve"> ADDITIONAL INFORMATION</w:t>
      </w:r>
    </w:p>
    <w:tbl>
      <w:tblPr>
        <w:tblStyle w:val="TableGrid"/>
        <w:tblW w:w="8347" w:type="dxa"/>
        <w:tblInd w:w="720" w:type="dxa"/>
        <w:tblLook w:val="04A0" w:firstRow="1" w:lastRow="0" w:firstColumn="1" w:lastColumn="0" w:noHBand="0" w:noVBand="1"/>
      </w:tblPr>
      <w:tblGrid>
        <w:gridCol w:w="8347"/>
      </w:tblGrid>
      <w:tr w:rsidR="0066243B" w:rsidRPr="00773928" w14:paraId="3509A82F" w14:textId="77777777" w:rsidTr="00097BDA">
        <w:trPr>
          <w:trHeight w:val="1499"/>
        </w:trPr>
        <w:tc>
          <w:tcPr>
            <w:tcW w:w="8347" w:type="dxa"/>
            <w:shd w:val="clear" w:color="auto" w:fill="auto"/>
          </w:tcPr>
          <w:p w14:paraId="0FC9352D" w14:textId="77777777" w:rsidR="0066243B" w:rsidRPr="004970F5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lang w:val="en-GB"/>
              </w:rPr>
              <w:t>[</w:t>
            </w:r>
            <w:r w:rsidRPr="00427BCB">
              <w:rPr>
                <w:i/>
                <w:iCs/>
                <w:lang w:val="en-GB"/>
              </w:rPr>
              <w:t>i.e. Employee wishes to request a change in their work hours on Thursdays…]</w:t>
            </w:r>
          </w:p>
        </w:tc>
      </w:tr>
    </w:tbl>
    <w:p w14:paraId="4E85ECB0" w14:textId="77777777" w:rsidR="0066243B" w:rsidRDefault="0066243B" w:rsidP="0066243B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02D5FF12" w14:textId="5707593D" w:rsidR="0066243B" w:rsidRDefault="00CF3F74" w:rsidP="00CF3F74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COMPANY CONTRACTOR</w:t>
      </w:r>
      <w:r w:rsidR="0066243B" w:rsidRPr="00F3637A">
        <w:rPr>
          <w:rFonts w:asciiTheme="minorHAnsi" w:hAnsiTheme="minorHAnsi" w:cstheme="minorHAnsi"/>
          <w:b/>
          <w:bCs/>
          <w:szCs w:val="24"/>
        </w:rPr>
        <w:t xml:space="preserve"> DETAIL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66243B" w14:paraId="0C5A70A3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66A714ED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Entity Name</w:t>
            </w:r>
          </w:p>
        </w:tc>
        <w:tc>
          <w:tcPr>
            <w:tcW w:w="4077" w:type="dxa"/>
          </w:tcPr>
          <w:p w14:paraId="32DABB91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215DFA15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049FD138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BN/ACN</w:t>
            </w:r>
          </w:p>
        </w:tc>
        <w:tc>
          <w:tcPr>
            <w:tcW w:w="4077" w:type="dxa"/>
          </w:tcPr>
          <w:p w14:paraId="022A0712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4A1E7182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2D4FC87B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Entity Address</w:t>
            </w:r>
          </w:p>
        </w:tc>
        <w:tc>
          <w:tcPr>
            <w:tcW w:w="4077" w:type="dxa"/>
          </w:tcPr>
          <w:p w14:paraId="68CAE0C9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4897EA9B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0CF5770D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Contact Number</w:t>
            </w:r>
          </w:p>
        </w:tc>
        <w:tc>
          <w:tcPr>
            <w:tcW w:w="4077" w:type="dxa"/>
          </w:tcPr>
          <w:p w14:paraId="3FE4D3A3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38F3688C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071026B6" w14:textId="77777777" w:rsidR="0066243B" w:rsidRPr="00D523BC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Email Address</w:t>
            </w:r>
          </w:p>
        </w:tc>
        <w:tc>
          <w:tcPr>
            <w:tcW w:w="4077" w:type="dxa"/>
          </w:tcPr>
          <w:p w14:paraId="11A9C4E6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6BA02081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6CFE9727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Director/s</w:t>
            </w:r>
          </w:p>
        </w:tc>
        <w:tc>
          <w:tcPr>
            <w:tcW w:w="4077" w:type="dxa"/>
          </w:tcPr>
          <w:p w14:paraId="7DF99A44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6243B" w14:paraId="358A6D7B" w14:textId="77777777" w:rsidTr="00097BDA">
        <w:tc>
          <w:tcPr>
            <w:tcW w:w="4219" w:type="dxa"/>
            <w:shd w:val="clear" w:color="auto" w:fill="A8D08D" w:themeFill="accent6" w:themeFillTint="99"/>
          </w:tcPr>
          <w:p w14:paraId="790BF42A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Contact Person</w:t>
            </w:r>
          </w:p>
        </w:tc>
        <w:tc>
          <w:tcPr>
            <w:tcW w:w="4077" w:type="dxa"/>
          </w:tcPr>
          <w:p w14:paraId="5AA2E079" w14:textId="77777777" w:rsidR="0066243B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A96D443" w14:textId="77777777" w:rsidR="0066243B" w:rsidRPr="00DB4022" w:rsidRDefault="0066243B" w:rsidP="0066243B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2759DA3E" w14:textId="3858E801" w:rsidR="0066243B" w:rsidRDefault="00CF3F74" w:rsidP="00CF3F74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CONTRACTOR</w:t>
      </w:r>
      <w:r w:rsidR="0066243B">
        <w:rPr>
          <w:rFonts w:asciiTheme="minorHAnsi" w:hAnsiTheme="minorHAnsi" w:cstheme="minorHAnsi"/>
          <w:b/>
          <w:bCs/>
          <w:szCs w:val="24"/>
        </w:rPr>
        <w:t xml:space="preserve"> ADDITIONAL INFORMATION</w:t>
      </w:r>
    </w:p>
    <w:tbl>
      <w:tblPr>
        <w:tblStyle w:val="TableGrid"/>
        <w:tblW w:w="8347" w:type="dxa"/>
        <w:tblInd w:w="720" w:type="dxa"/>
        <w:tblLook w:val="04A0" w:firstRow="1" w:lastRow="0" w:firstColumn="1" w:lastColumn="0" w:noHBand="0" w:noVBand="1"/>
      </w:tblPr>
      <w:tblGrid>
        <w:gridCol w:w="8347"/>
      </w:tblGrid>
      <w:tr w:rsidR="0066243B" w:rsidRPr="00773928" w14:paraId="1CFEDF55" w14:textId="77777777" w:rsidTr="00097BDA">
        <w:trPr>
          <w:trHeight w:val="1499"/>
        </w:trPr>
        <w:tc>
          <w:tcPr>
            <w:tcW w:w="8347" w:type="dxa"/>
            <w:shd w:val="clear" w:color="auto" w:fill="auto"/>
          </w:tcPr>
          <w:p w14:paraId="3D165670" w14:textId="77777777" w:rsidR="0066243B" w:rsidRPr="004970F5" w:rsidRDefault="0066243B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lang w:val="en-GB"/>
              </w:rPr>
              <w:t>[</w:t>
            </w:r>
            <w:r w:rsidRPr="00427BCB">
              <w:rPr>
                <w:i/>
                <w:iCs/>
                <w:lang w:val="en-GB"/>
              </w:rPr>
              <w:t>i.e. Employ</w:t>
            </w:r>
            <w:r>
              <w:rPr>
                <w:i/>
                <w:iCs/>
                <w:lang w:val="en-GB"/>
              </w:rPr>
              <w:t>er</w:t>
            </w:r>
            <w:r w:rsidRPr="00427BCB">
              <w:rPr>
                <w:i/>
                <w:iCs/>
                <w:lang w:val="en-GB"/>
              </w:rPr>
              <w:t xml:space="preserve"> wishes to </w:t>
            </w:r>
            <w:r>
              <w:rPr>
                <w:i/>
                <w:iCs/>
                <w:lang w:val="en-GB"/>
              </w:rPr>
              <w:t>approve employee request to</w:t>
            </w:r>
            <w:r w:rsidRPr="00427BCB">
              <w:rPr>
                <w:i/>
                <w:iCs/>
                <w:lang w:val="en-GB"/>
              </w:rPr>
              <w:t xml:space="preserve"> change in their work hours on Thursdays…]</w:t>
            </w:r>
          </w:p>
        </w:tc>
      </w:tr>
    </w:tbl>
    <w:p w14:paraId="2D4C872D" w14:textId="2610DE9D" w:rsidR="00774C4D" w:rsidRPr="00DB4022" w:rsidRDefault="00774C4D" w:rsidP="00774C4D">
      <w:pPr>
        <w:pStyle w:val="ListParagraph"/>
        <w:rPr>
          <w:rFonts w:cstheme="minorHAnsi"/>
          <w:b/>
          <w:bCs/>
          <w:szCs w:val="24"/>
        </w:rPr>
      </w:pPr>
    </w:p>
    <w:sectPr w:rsidR="00774C4D" w:rsidRPr="00DB40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E43F7" w14:textId="77777777" w:rsidR="008141B4" w:rsidRDefault="008141B4" w:rsidP="00C56CD1">
      <w:pPr>
        <w:spacing w:after="0" w:line="240" w:lineRule="auto"/>
      </w:pPr>
      <w:r>
        <w:separator/>
      </w:r>
    </w:p>
  </w:endnote>
  <w:endnote w:type="continuationSeparator" w:id="0">
    <w:p w14:paraId="16CA049C" w14:textId="77777777" w:rsidR="008141B4" w:rsidRDefault="008141B4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Yu Gothic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16"/>
        <w:szCs w:val="16"/>
      </w:rPr>
      <w:id w:val="1137772909"/>
      <w:docPartObj>
        <w:docPartGallery w:val="Page Numbers (Bottom of Page)"/>
        <w:docPartUnique/>
      </w:docPartObj>
    </w:sdtPr>
    <w:sdtEndPr/>
    <w:sdtContent>
      <w:p w14:paraId="21CF5AF3" w14:textId="3CE5D234" w:rsidR="0085120D" w:rsidRPr="00E74EFD" w:rsidRDefault="004E2698" w:rsidP="00B63975">
        <w:pPr>
          <w:pStyle w:val="Footer"/>
          <w:rPr>
            <w:rFonts w:ascii="Calibri Light" w:hAnsi="Calibri Light" w:cs="Calibri Light"/>
            <w:sz w:val="16"/>
            <w:szCs w:val="16"/>
          </w:rPr>
        </w:pPr>
        <w:r w:rsidRPr="004E2698">
          <w:rPr>
            <w:rFonts w:ascii="Calibri Light" w:hAnsi="Calibri Light" w:cs="Calibri Light"/>
            <w:sz w:val="16"/>
            <w:szCs w:val="16"/>
          </w:rPr>
          <w:t>Prepared by LYD/LY Legal</w:t>
        </w:r>
        <w:r>
          <w:rPr>
            <w:rFonts w:ascii="Calibri Light" w:hAnsi="Calibri Light" w:cs="Calibri Light"/>
            <w:sz w:val="16"/>
            <w:szCs w:val="16"/>
          </w:rPr>
          <w:tab/>
        </w:r>
        <w:r>
          <w:rPr>
            <w:rFonts w:ascii="Calibri Light" w:hAnsi="Calibri Light" w:cs="Calibri Light"/>
            <w:sz w:val="16"/>
            <w:szCs w:val="16"/>
          </w:rPr>
          <w:tab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3DF911A7" w:rsidR="0085120D" w:rsidRPr="00A728EB" w:rsidRDefault="00A728EB" w:rsidP="00A728EB">
    <w:pPr>
      <w:pStyle w:val="Footer"/>
      <w:rPr>
        <w:rFonts w:ascii="Calibri Light" w:hAnsi="Calibri Light" w:cs="Calibri Light"/>
        <w:sz w:val="16"/>
        <w:szCs w:val="16"/>
        <w:lang w:val="en-PH"/>
      </w:rPr>
    </w:pPr>
    <w:r>
      <w:rPr>
        <w:rFonts w:ascii="Calibri Light" w:hAnsi="Calibri Light" w:cs="Calibri Light"/>
        <w:sz w:val="16"/>
        <w:szCs w:val="16"/>
        <w:lang w:val="en-PH"/>
      </w:rPr>
      <w:t>Prepared by LYD</w:t>
    </w:r>
    <w:r w:rsidR="00B63975">
      <w:rPr>
        <w:rFonts w:ascii="Calibri Light" w:hAnsi="Calibri Light" w:cs="Calibri Light"/>
        <w:sz w:val="16"/>
        <w:szCs w:val="16"/>
        <w:lang w:val="en-PH"/>
      </w:rPr>
      <w:t>/LY Le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5169BE" w14:textId="77777777" w:rsidR="008141B4" w:rsidRDefault="008141B4" w:rsidP="00C56CD1">
      <w:pPr>
        <w:spacing w:after="0" w:line="240" w:lineRule="auto"/>
      </w:pPr>
      <w:r>
        <w:separator/>
      </w:r>
    </w:p>
  </w:footnote>
  <w:footnote w:type="continuationSeparator" w:id="0">
    <w:p w14:paraId="548DC24B" w14:textId="77777777" w:rsidR="008141B4" w:rsidRDefault="008141B4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7B52F4F" id="Rectangle 6" o:spid="_x0000_s1026" alt="Title: Coloured background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 fillcolor="#cacccd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91E1" id="Rectangle 3" o:spid="_x0000_s1026" alt="Title: Coloured background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 fillcolor="#11b00e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938CD15" id="Rectangle 6" o:spid="_x0000_s1026" alt="Title: Coloured background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 fillcolor="#1a3141" stroked="f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77704BD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108BB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63B0365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414C10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F61A36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21"/>
  </w:num>
  <w:num w:numId="3" w16cid:durableId="461271204">
    <w:abstractNumId w:val="28"/>
  </w:num>
  <w:num w:numId="4" w16cid:durableId="1546913100">
    <w:abstractNumId w:val="26"/>
  </w:num>
  <w:num w:numId="5" w16cid:durableId="107357282">
    <w:abstractNumId w:val="10"/>
  </w:num>
  <w:num w:numId="6" w16cid:durableId="734352034">
    <w:abstractNumId w:val="25"/>
  </w:num>
  <w:num w:numId="7" w16cid:durableId="722632532">
    <w:abstractNumId w:val="30"/>
  </w:num>
  <w:num w:numId="8" w16cid:durableId="2126150635">
    <w:abstractNumId w:val="29"/>
  </w:num>
  <w:num w:numId="9" w16cid:durableId="347757533">
    <w:abstractNumId w:val="16"/>
  </w:num>
  <w:num w:numId="10" w16cid:durableId="895968993">
    <w:abstractNumId w:val="7"/>
  </w:num>
  <w:num w:numId="11" w16cid:durableId="2003585981">
    <w:abstractNumId w:val="11"/>
  </w:num>
  <w:num w:numId="12" w16cid:durableId="111826630">
    <w:abstractNumId w:val="27"/>
  </w:num>
  <w:num w:numId="13" w16cid:durableId="516697603">
    <w:abstractNumId w:val="17"/>
  </w:num>
  <w:num w:numId="14" w16cid:durableId="114368897">
    <w:abstractNumId w:val="20"/>
  </w:num>
  <w:num w:numId="15" w16cid:durableId="1847357241">
    <w:abstractNumId w:val="18"/>
  </w:num>
  <w:num w:numId="16" w16cid:durableId="869105184">
    <w:abstractNumId w:val="24"/>
  </w:num>
  <w:num w:numId="17" w16cid:durableId="246116524">
    <w:abstractNumId w:val="23"/>
  </w:num>
  <w:num w:numId="18" w16cid:durableId="1975213376">
    <w:abstractNumId w:val="4"/>
  </w:num>
  <w:num w:numId="19" w16cid:durableId="436560093">
    <w:abstractNumId w:val="9"/>
  </w:num>
  <w:num w:numId="20" w16cid:durableId="203450576">
    <w:abstractNumId w:val="34"/>
  </w:num>
  <w:num w:numId="21" w16cid:durableId="754402757">
    <w:abstractNumId w:val="15"/>
  </w:num>
  <w:num w:numId="22" w16cid:durableId="2004119148">
    <w:abstractNumId w:val="3"/>
  </w:num>
  <w:num w:numId="23" w16cid:durableId="1617827918">
    <w:abstractNumId w:val="14"/>
  </w:num>
  <w:num w:numId="24" w16cid:durableId="1472211578">
    <w:abstractNumId w:val="33"/>
  </w:num>
  <w:num w:numId="25" w16cid:durableId="1587838711">
    <w:abstractNumId w:val="19"/>
  </w:num>
  <w:num w:numId="26" w16cid:durableId="1667904522">
    <w:abstractNumId w:val="22"/>
  </w:num>
  <w:num w:numId="27" w16cid:durableId="132336549">
    <w:abstractNumId w:val="32"/>
  </w:num>
  <w:num w:numId="28" w16cid:durableId="360012581">
    <w:abstractNumId w:val="8"/>
  </w:num>
  <w:num w:numId="29" w16cid:durableId="609092602">
    <w:abstractNumId w:val="31"/>
  </w:num>
  <w:num w:numId="30" w16cid:durableId="705132414">
    <w:abstractNumId w:val="13"/>
  </w:num>
  <w:num w:numId="31" w16cid:durableId="450367671">
    <w:abstractNumId w:val="2"/>
  </w:num>
  <w:num w:numId="32" w16cid:durableId="1364094846">
    <w:abstractNumId w:val="6"/>
  </w:num>
  <w:num w:numId="33" w16cid:durableId="2007976208">
    <w:abstractNumId w:val="5"/>
  </w:num>
  <w:num w:numId="34" w16cid:durableId="1813522874">
    <w:abstractNumId w:val="1"/>
  </w:num>
  <w:num w:numId="35" w16cid:durableId="101699966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tDQwsDCwMAKyLZR0lIJTi4sz8/NACoxrAb5vQgMsAAAA"/>
  </w:docVars>
  <w:rsids>
    <w:rsidRoot w:val="00C56CD1"/>
    <w:rsid w:val="00016A40"/>
    <w:rsid w:val="00017A73"/>
    <w:rsid w:val="000231DE"/>
    <w:rsid w:val="00023217"/>
    <w:rsid w:val="00027F00"/>
    <w:rsid w:val="00032FF9"/>
    <w:rsid w:val="000367E8"/>
    <w:rsid w:val="00041AF0"/>
    <w:rsid w:val="00042EF0"/>
    <w:rsid w:val="00044470"/>
    <w:rsid w:val="00044637"/>
    <w:rsid w:val="00045B14"/>
    <w:rsid w:val="00051D57"/>
    <w:rsid w:val="00055A26"/>
    <w:rsid w:val="0006289E"/>
    <w:rsid w:val="000630A9"/>
    <w:rsid w:val="00073BC1"/>
    <w:rsid w:val="000765E6"/>
    <w:rsid w:val="00076D61"/>
    <w:rsid w:val="00077BA5"/>
    <w:rsid w:val="00085CAF"/>
    <w:rsid w:val="0008754D"/>
    <w:rsid w:val="00090E3C"/>
    <w:rsid w:val="00096007"/>
    <w:rsid w:val="00097B63"/>
    <w:rsid w:val="00097CA2"/>
    <w:rsid w:val="000B713A"/>
    <w:rsid w:val="000C034E"/>
    <w:rsid w:val="000C3930"/>
    <w:rsid w:val="000C426D"/>
    <w:rsid w:val="000D1939"/>
    <w:rsid w:val="000D31DC"/>
    <w:rsid w:val="000D6F7A"/>
    <w:rsid w:val="000D7CCC"/>
    <w:rsid w:val="000E108D"/>
    <w:rsid w:val="000E37A0"/>
    <w:rsid w:val="000E4BEA"/>
    <w:rsid w:val="000F0328"/>
    <w:rsid w:val="000F0852"/>
    <w:rsid w:val="00102475"/>
    <w:rsid w:val="00105B90"/>
    <w:rsid w:val="00111207"/>
    <w:rsid w:val="001116C5"/>
    <w:rsid w:val="00117119"/>
    <w:rsid w:val="001224EA"/>
    <w:rsid w:val="00123223"/>
    <w:rsid w:val="00124A26"/>
    <w:rsid w:val="00141516"/>
    <w:rsid w:val="00141DE0"/>
    <w:rsid w:val="00150696"/>
    <w:rsid w:val="00154215"/>
    <w:rsid w:val="00160229"/>
    <w:rsid w:val="00160A6F"/>
    <w:rsid w:val="00163685"/>
    <w:rsid w:val="001639A8"/>
    <w:rsid w:val="00164159"/>
    <w:rsid w:val="00165A43"/>
    <w:rsid w:val="00181D17"/>
    <w:rsid w:val="00182A48"/>
    <w:rsid w:val="00186B20"/>
    <w:rsid w:val="00191569"/>
    <w:rsid w:val="00192FF9"/>
    <w:rsid w:val="00194371"/>
    <w:rsid w:val="001A0336"/>
    <w:rsid w:val="001A72E5"/>
    <w:rsid w:val="001A737D"/>
    <w:rsid w:val="001B10B7"/>
    <w:rsid w:val="001C01D0"/>
    <w:rsid w:val="001C0428"/>
    <w:rsid w:val="001C26DD"/>
    <w:rsid w:val="001C429E"/>
    <w:rsid w:val="001C45D3"/>
    <w:rsid w:val="001C6784"/>
    <w:rsid w:val="001C7445"/>
    <w:rsid w:val="001C77AB"/>
    <w:rsid w:val="001D1DE1"/>
    <w:rsid w:val="001D4627"/>
    <w:rsid w:val="001E1932"/>
    <w:rsid w:val="001E28FB"/>
    <w:rsid w:val="001E57CC"/>
    <w:rsid w:val="001E6BBF"/>
    <w:rsid w:val="001F1815"/>
    <w:rsid w:val="001F2DDE"/>
    <w:rsid w:val="001F433E"/>
    <w:rsid w:val="001F4EC6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47EAA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3588"/>
    <w:rsid w:val="002A454B"/>
    <w:rsid w:val="002A6A5F"/>
    <w:rsid w:val="002B06FF"/>
    <w:rsid w:val="002B2955"/>
    <w:rsid w:val="002B674A"/>
    <w:rsid w:val="002C1BA2"/>
    <w:rsid w:val="002C1F1C"/>
    <w:rsid w:val="002C456A"/>
    <w:rsid w:val="002C7FC3"/>
    <w:rsid w:val="002D52DF"/>
    <w:rsid w:val="002D6313"/>
    <w:rsid w:val="002D7F7D"/>
    <w:rsid w:val="002E3ED6"/>
    <w:rsid w:val="002E4AE0"/>
    <w:rsid w:val="002E6A1F"/>
    <w:rsid w:val="002E6C19"/>
    <w:rsid w:val="002F0810"/>
    <w:rsid w:val="002F1E91"/>
    <w:rsid w:val="003001BB"/>
    <w:rsid w:val="003041E6"/>
    <w:rsid w:val="00307FF7"/>
    <w:rsid w:val="003100EB"/>
    <w:rsid w:val="00315074"/>
    <w:rsid w:val="00315A60"/>
    <w:rsid w:val="00317654"/>
    <w:rsid w:val="00322940"/>
    <w:rsid w:val="003239B6"/>
    <w:rsid w:val="0032538D"/>
    <w:rsid w:val="00354DBA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A679E"/>
    <w:rsid w:val="003A6B91"/>
    <w:rsid w:val="003B3544"/>
    <w:rsid w:val="003B5B43"/>
    <w:rsid w:val="003C3477"/>
    <w:rsid w:val="003C537D"/>
    <w:rsid w:val="003C649A"/>
    <w:rsid w:val="003C7A05"/>
    <w:rsid w:val="003D4FDB"/>
    <w:rsid w:val="003E5654"/>
    <w:rsid w:val="003E5975"/>
    <w:rsid w:val="003E6642"/>
    <w:rsid w:val="003E6BB1"/>
    <w:rsid w:val="003E7414"/>
    <w:rsid w:val="003E7426"/>
    <w:rsid w:val="003E79D9"/>
    <w:rsid w:val="003F2384"/>
    <w:rsid w:val="00400387"/>
    <w:rsid w:val="0040073B"/>
    <w:rsid w:val="0040705E"/>
    <w:rsid w:val="00410A2D"/>
    <w:rsid w:val="00410C2A"/>
    <w:rsid w:val="00411150"/>
    <w:rsid w:val="004146FF"/>
    <w:rsid w:val="00417DB3"/>
    <w:rsid w:val="00420181"/>
    <w:rsid w:val="004204A9"/>
    <w:rsid w:val="00420F95"/>
    <w:rsid w:val="00420FA4"/>
    <w:rsid w:val="00424B67"/>
    <w:rsid w:val="00433033"/>
    <w:rsid w:val="00437AE5"/>
    <w:rsid w:val="004411FC"/>
    <w:rsid w:val="004479F9"/>
    <w:rsid w:val="004522DD"/>
    <w:rsid w:val="004649A2"/>
    <w:rsid w:val="004711FD"/>
    <w:rsid w:val="004716C0"/>
    <w:rsid w:val="0047206F"/>
    <w:rsid w:val="00474807"/>
    <w:rsid w:val="0047721A"/>
    <w:rsid w:val="0047786D"/>
    <w:rsid w:val="00482172"/>
    <w:rsid w:val="004907BF"/>
    <w:rsid w:val="00492041"/>
    <w:rsid w:val="00492EA4"/>
    <w:rsid w:val="004935EE"/>
    <w:rsid w:val="004949F1"/>
    <w:rsid w:val="00495FCE"/>
    <w:rsid w:val="004970F5"/>
    <w:rsid w:val="00497FEA"/>
    <w:rsid w:val="004A4268"/>
    <w:rsid w:val="004A75E2"/>
    <w:rsid w:val="004B4B12"/>
    <w:rsid w:val="004B761F"/>
    <w:rsid w:val="004C6178"/>
    <w:rsid w:val="004D4F94"/>
    <w:rsid w:val="004D7B16"/>
    <w:rsid w:val="004E1679"/>
    <w:rsid w:val="004E2698"/>
    <w:rsid w:val="004E362F"/>
    <w:rsid w:val="004F0578"/>
    <w:rsid w:val="004F1743"/>
    <w:rsid w:val="004F54C2"/>
    <w:rsid w:val="004F63F1"/>
    <w:rsid w:val="0050185E"/>
    <w:rsid w:val="0050273C"/>
    <w:rsid w:val="00503D4A"/>
    <w:rsid w:val="0050565D"/>
    <w:rsid w:val="00510E42"/>
    <w:rsid w:val="0051237C"/>
    <w:rsid w:val="005148B4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61800"/>
    <w:rsid w:val="00561DB7"/>
    <w:rsid w:val="005674F2"/>
    <w:rsid w:val="005732DA"/>
    <w:rsid w:val="00582BF1"/>
    <w:rsid w:val="00583690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3283"/>
    <w:rsid w:val="005C3E96"/>
    <w:rsid w:val="005C744C"/>
    <w:rsid w:val="005D2CE5"/>
    <w:rsid w:val="005D790A"/>
    <w:rsid w:val="005E0952"/>
    <w:rsid w:val="005E4F75"/>
    <w:rsid w:val="005F4F5B"/>
    <w:rsid w:val="005F5C78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4AA8"/>
    <w:rsid w:val="0064670E"/>
    <w:rsid w:val="00647DAD"/>
    <w:rsid w:val="00652A74"/>
    <w:rsid w:val="006530E3"/>
    <w:rsid w:val="006536F2"/>
    <w:rsid w:val="0065513A"/>
    <w:rsid w:val="0066243B"/>
    <w:rsid w:val="00663A26"/>
    <w:rsid w:val="0067091D"/>
    <w:rsid w:val="00671CC1"/>
    <w:rsid w:val="00674DF2"/>
    <w:rsid w:val="00676110"/>
    <w:rsid w:val="006769D3"/>
    <w:rsid w:val="0067719D"/>
    <w:rsid w:val="00681B6B"/>
    <w:rsid w:val="0068335B"/>
    <w:rsid w:val="0068460C"/>
    <w:rsid w:val="00684715"/>
    <w:rsid w:val="006864A2"/>
    <w:rsid w:val="0068699B"/>
    <w:rsid w:val="00697EAB"/>
    <w:rsid w:val="006A0F8B"/>
    <w:rsid w:val="006A2E0E"/>
    <w:rsid w:val="006B0794"/>
    <w:rsid w:val="006B2306"/>
    <w:rsid w:val="006B4801"/>
    <w:rsid w:val="006B6C0F"/>
    <w:rsid w:val="006B7852"/>
    <w:rsid w:val="006B7E0D"/>
    <w:rsid w:val="006C0344"/>
    <w:rsid w:val="006D2131"/>
    <w:rsid w:val="006D3D01"/>
    <w:rsid w:val="006D6A48"/>
    <w:rsid w:val="006E06B9"/>
    <w:rsid w:val="006E2250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774D"/>
    <w:rsid w:val="00770CFE"/>
    <w:rsid w:val="00773396"/>
    <w:rsid w:val="00773928"/>
    <w:rsid w:val="00774C4D"/>
    <w:rsid w:val="00792652"/>
    <w:rsid w:val="007930BE"/>
    <w:rsid w:val="00793409"/>
    <w:rsid w:val="007A56DF"/>
    <w:rsid w:val="007A752C"/>
    <w:rsid w:val="007B10B8"/>
    <w:rsid w:val="007B12B8"/>
    <w:rsid w:val="007C07DF"/>
    <w:rsid w:val="007C77F5"/>
    <w:rsid w:val="007D1DB3"/>
    <w:rsid w:val="007D479D"/>
    <w:rsid w:val="007D618C"/>
    <w:rsid w:val="007D6C13"/>
    <w:rsid w:val="007E1362"/>
    <w:rsid w:val="007E3163"/>
    <w:rsid w:val="007E6D01"/>
    <w:rsid w:val="007E78E4"/>
    <w:rsid w:val="007F3577"/>
    <w:rsid w:val="007F39BE"/>
    <w:rsid w:val="00805F4F"/>
    <w:rsid w:val="0081033E"/>
    <w:rsid w:val="0081168A"/>
    <w:rsid w:val="008141B4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4793"/>
    <w:rsid w:val="00855A78"/>
    <w:rsid w:val="00857660"/>
    <w:rsid w:val="00860012"/>
    <w:rsid w:val="00860934"/>
    <w:rsid w:val="008677AE"/>
    <w:rsid w:val="0087135F"/>
    <w:rsid w:val="00876E05"/>
    <w:rsid w:val="00887539"/>
    <w:rsid w:val="00895BF4"/>
    <w:rsid w:val="00895F3C"/>
    <w:rsid w:val="008A47A4"/>
    <w:rsid w:val="008A522F"/>
    <w:rsid w:val="008A6671"/>
    <w:rsid w:val="008B0460"/>
    <w:rsid w:val="008B2D86"/>
    <w:rsid w:val="008B5FAA"/>
    <w:rsid w:val="008B6215"/>
    <w:rsid w:val="008C3D8C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4193"/>
    <w:rsid w:val="0094696F"/>
    <w:rsid w:val="0095015C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4620"/>
    <w:rsid w:val="00977016"/>
    <w:rsid w:val="00982BB6"/>
    <w:rsid w:val="00985724"/>
    <w:rsid w:val="00985886"/>
    <w:rsid w:val="009A3D54"/>
    <w:rsid w:val="009B55F1"/>
    <w:rsid w:val="009B5F49"/>
    <w:rsid w:val="009B7E87"/>
    <w:rsid w:val="009C3E14"/>
    <w:rsid w:val="009C761E"/>
    <w:rsid w:val="009D5804"/>
    <w:rsid w:val="009D6541"/>
    <w:rsid w:val="009E26FE"/>
    <w:rsid w:val="009E54AF"/>
    <w:rsid w:val="009F39A8"/>
    <w:rsid w:val="009F67FF"/>
    <w:rsid w:val="00A0390B"/>
    <w:rsid w:val="00A05535"/>
    <w:rsid w:val="00A11608"/>
    <w:rsid w:val="00A26867"/>
    <w:rsid w:val="00A334A9"/>
    <w:rsid w:val="00A35ACE"/>
    <w:rsid w:val="00A41139"/>
    <w:rsid w:val="00A43E41"/>
    <w:rsid w:val="00A4604A"/>
    <w:rsid w:val="00A4618F"/>
    <w:rsid w:val="00A6090D"/>
    <w:rsid w:val="00A6110F"/>
    <w:rsid w:val="00A62DEA"/>
    <w:rsid w:val="00A6739E"/>
    <w:rsid w:val="00A67657"/>
    <w:rsid w:val="00A728EB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15E"/>
    <w:rsid w:val="00AD1D01"/>
    <w:rsid w:val="00AD3B8D"/>
    <w:rsid w:val="00AD6168"/>
    <w:rsid w:val="00AE53B5"/>
    <w:rsid w:val="00AE6FAE"/>
    <w:rsid w:val="00AF29D5"/>
    <w:rsid w:val="00AF7A6C"/>
    <w:rsid w:val="00B00229"/>
    <w:rsid w:val="00B13439"/>
    <w:rsid w:val="00B13AFA"/>
    <w:rsid w:val="00B17847"/>
    <w:rsid w:val="00B2788E"/>
    <w:rsid w:val="00B318BB"/>
    <w:rsid w:val="00B32120"/>
    <w:rsid w:val="00B3442E"/>
    <w:rsid w:val="00B40D78"/>
    <w:rsid w:val="00B51C08"/>
    <w:rsid w:val="00B5222E"/>
    <w:rsid w:val="00B5275B"/>
    <w:rsid w:val="00B5443D"/>
    <w:rsid w:val="00B563E4"/>
    <w:rsid w:val="00B63975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510E"/>
    <w:rsid w:val="00BA69B1"/>
    <w:rsid w:val="00BB1747"/>
    <w:rsid w:val="00BB5180"/>
    <w:rsid w:val="00BC0D00"/>
    <w:rsid w:val="00BD0B1B"/>
    <w:rsid w:val="00BD6EAE"/>
    <w:rsid w:val="00BE0039"/>
    <w:rsid w:val="00BE304E"/>
    <w:rsid w:val="00BE5B0A"/>
    <w:rsid w:val="00BE685D"/>
    <w:rsid w:val="00BE6E72"/>
    <w:rsid w:val="00BF2B8E"/>
    <w:rsid w:val="00BF6970"/>
    <w:rsid w:val="00BF735F"/>
    <w:rsid w:val="00C04D0D"/>
    <w:rsid w:val="00C05C50"/>
    <w:rsid w:val="00C124E7"/>
    <w:rsid w:val="00C16C25"/>
    <w:rsid w:val="00C23586"/>
    <w:rsid w:val="00C26B3C"/>
    <w:rsid w:val="00C27651"/>
    <w:rsid w:val="00C27D8D"/>
    <w:rsid w:val="00C3066F"/>
    <w:rsid w:val="00C32BEB"/>
    <w:rsid w:val="00C34F58"/>
    <w:rsid w:val="00C42C78"/>
    <w:rsid w:val="00C42F60"/>
    <w:rsid w:val="00C455B9"/>
    <w:rsid w:val="00C50CAA"/>
    <w:rsid w:val="00C5120A"/>
    <w:rsid w:val="00C516FF"/>
    <w:rsid w:val="00C55E5A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34D7"/>
    <w:rsid w:val="00C83760"/>
    <w:rsid w:val="00C92824"/>
    <w:rsid w:val="00C93423"/>
    <w:rsid w:val="00C94B9F"/>
    <w:rsid w:val="00C95866"/>
    <w:rsid w:val="00CA2EEC"/>
    <w:rsid w:val="00CA4A1B"/>
    <w:rsid w:val="00CC0DB7"/>
    <w:rsid w:val="00CC1094"/>
    <w:rsid w:val="00CC1B5B"/>
    <w:rsid w:val="00CD15FD"/>
    <w:rsid w:val="00CD5C63"/>
    <w:rsid w:val="00CD6414"/>
    <w:rsid w:val="00CE2C00"/>
    <w:rsid w:val="00CE6F1D"/>
    <w:rsid w:val="00CF0BDB"/>
    <w:rsid w:val="00CF3F05"/>
    <w:rsid w:val="00CF3F74"/>
    <w:rsid w:val="00CF5511"/>
    <w:rsid w:val="00CF5F70"/>
    <w:rsid w:val="00D06025"/>
    <w:rsid w:val="00D16E26"/>
    <w:rsid w:val="00D1719D"/>
    <w:rsid w:val="00D2617E"/>
    <w:rsid w:val="00D2688A"/>
    <w:rsid w:val="00D323EC"/>
    <w:rsid w:val="00D37830"/>
    <w:rsid w:val="00D4515C"/>
    <w:rsid w:val="00D45E88"/>
    <w:rsid w:val="00D461C6"/>
    <w:rsid w:val="00D523BC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B054E"/>
    <w:rsid w:val="00DB0FB5"/>
    <w:rsid w:val="00DB3382"/>
    <w:rsid w:val="00DB3BCC"/>
    <w:rsid w:val="00DB4022"/>
    <w:rsid w:val="00DB5FC4"/>
    <w:rsid w:val="00DC149B"/>
    <w:rsid w:val="00DC2382"/>
    <w:rsid w:val="00DC24F0"/>
    <w:rsid w:val="00DD33CC"/>
    <w:rsid w:val="00DD6EC3"/>
    <w:rsid w:val="00DE2444"/>
    <w:rsid w:val="00DE5C90"/>
    <w:rsid w:val="00DF3FCB"/>
    <w:rsid w:val="00DF7659"/>
    <w:rsid w:val="00E04AC7"/>
    <w:rsid w:val="00E050FB"/>
    <w:rsid w:val="00E06554"/>
    <w:rsid w:val="00E10C4C"/>
    <w:rsid w:val="00E20D06"/>
    <w:rsid w:val="00E21096"/>
    <w:rsid w:val="00E21879"/>
    <w:rsid w:val="00E23DC5"/>
    <w:rsid w:val="00E2592D"/>
    <w:rsid w:val="00E273CF"/>
    <w:rsid w:val="00E31E0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B0B96"/>
    <w:rsid w:val="00EB7879"/>
    <w:rsid w:val="00EC1A61"/>
    <w:rsid w:val="00EF344E"/>
    <w:rsid w:val="00EF69A3"/>
    <w:rsid w:val="00F00DE0"/>
    <w:rsid w:val="00F01116"/>
    <w:rsid w:val="00F0352B"/>
    <w:rsid w:val="00F069B6"/>
    <w:rsid w:val="00F13C46"/>
    <w:rsid w:val="00F14960"/>
    <w:rsid w:val="00F166AB"/>
    <w:rsid w:val="00F248CE"/>
    <w:rsid w:val="00F319EE"/>
    <w:rsid w:val="00F34C20"/>
    <w:rsid w:val="00F3637A"/>
    <w:rsid w:val="00F36C89"/>
    <w:rsid w:val="00F37E2B"/>
    <w:rsid w:val="00F50BCE"/>
    <w:rsid w:val="00F516AD"/>
    <w:rsid w:val="00F54195"/>
    <w:rsid w:val="00F550E9"/>
    <w:rsid w:val="00F5587E"/>
    <w:rsid w:val="00F60FEC"/>
    <w:rsid w:val="00F6400F"/>
    <w:rsid w:val="00F678BF"/>
    <w:rsid w:val="00F722EC"/>
    <w:rsid w:val="00F778AD"/>
    <w:rsid w:val="00F82DE3"/>
    <w:rsid w:val="00F8353A"/>
    <w:rsid w:val="00F853AC"/>
    <w:rsid w:val="00F85949"/>
    <w:rsid w:val="00F963BA"/>
    <w:rsid w:val="00F97167"/>
    <w:rsid w:val="00FA2742"/>
    <w:rsid w:val="00FB109E"/>
    <w:rsid w:val="00FB1E08"/>
    <w:rsid w:val="00FB403E"/>
    <w:rsid w:val="00FC0654"/>
    <w:rsid w:val="00FC208C"/>
    <w:rsid w:val="00FC47D0"/>
    <w:rsid w:val="00FD438F"/>
    <w:rsid w:val="00FD658C"/>
    <w:rsid w:val="00FD6848"/>
    <w:rsid w:val="00FE44B3"/>
    <w:rsid w:val="00FF135B"/>
    <w:rsid w:val="00FF5566"/>
    <w:rsid w:val="00FF7DB1"/>
    <w:rsid w:val="2CDF008F"/>
    <w:rsid w:val="531F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243B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F79C2-1697-424D-8DB9-CF3DF9EDA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4</Words>
  <Characters>1051</Characters>
  <Application>Microsoft Office Word</Application>
  <DocSecurity>0</DocSecurity>
  <Lines>8</Lines>
  <Paragraphs>2</Paragraphs>
  <ScaleCrop>false</ScaleCrop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2</cp:revision>
  <dcterms:created xsi:type="dcterms:W3CDTF">2025-06-26T05:50:00Z</dcterms:created>
  <dcterms:modified xsi:type="dcterms:W3CDTF">2025-06-26T05:50:00Z</dcterms:modified>
</cp:coreProperties>
</file>